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59756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Laura Waśkie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Łukasz Rychło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